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571C10" w14:textId="77777777" w:rsidR="00915304" w:rsidRPr="00664EA7" w:rsidRDefault="00915304" w:rsidP="00915304">
      <w:pPr>
        <w:tabs>
          <w:tab w:val="center" w:pos="4680"/>
        </w:tabs>
        <w:rPr>
          <w:rFonts w:ascii="Arial" w:hAnsi="Arial" w:cs="Arial"/>
          <w:sz w:val="24"/>
        </w:rPr>
      </w:pPr>
    </w:p>
    <w:p w14:paraId="1CDC4C69" w14:textId="77777777" w:rsidR="00915304" w:rsidRPr="00664EA7" w:rsidRDefault="00915304" w:rsidP="00915304">
      <w:pPr>
        <w:tabs>
          <w:tab w:val="center" w:pos="4680"/>
        </w:tabs>
        <w:rPr>
          <w:rFonts w:ascii="Arial" w:hAnsi="Arial" w:cs="Arial"/>
          <w:sz w:val="24"/>
        </w:rPr>
      </w:pPr>
    </w:p>
    <w:p w14:paraId="4A6C0D45" w14:textId="77777777" w:rsidR="00915304" w:rsidRPr="00664EA7" w:rsidRDefault="00915304" w:rsidP="00915304">
      <w:pPr>
        <w:tabs>
          <w:tab w:val="center" w:pos="4680"/>
        </w:tabs>
        <w:rPr>
          <w:rFonts w:ascii="Arial" w:hAnsi="Arial" w:cs="Arial"/>
          <w:b/>
          <w:sz w:val="24"/>
          <w:u w:val="single"/>
        </w:rPr>
      </w:pPr>
    </w:p>
    <w:p w14:paraId="2E45E197" w14:textId="77777777" w:rsidR="00915304" w:rsidRPr="00664EA7" w:rsidRDefault="00915304" w:rsidP="00915304">
      <w:pPr>
        <w:tabs>
          <w:tab w:val="center" w:pos="4680"/>
        </w:tabs>
        <w:jc w:val="center"/>
        <w:rPr>
          <w:rFonts w:ascii="Arial" w:hAnsi="Arial" w:cs="Arial"/>
          <w:b/>
          <w:sz w:val="24"/>
          <w:u w:val="single"/>
        </w:rPr>
      </w:pPr>
    </w:p>
    <w:p w14:paraId="49EC294F" w14:textId="77777777" w:rsidR="00915304" w:rsidRPr="00664EA7" w:rsidRDefault="00915304" w:rsidP="00915304">
      <w:pPr>
        <w:tabs>
          <w:tab w:val="center" w:pos="4680"/>
        </w:tabs>
        <w:jc w:val="center"/>
        <w:rPr>
          <w:rFonts w:ascii="Arial" w:hAnsi="Arial" w:cs="Arial"/>
          <w:sz w:val="36"/>
          <w:szCs w:val="36"/>
          <w:u w:val="single"/>
        </w:rPr>
      </w:pPr>
      <w:r w:rsidRPr="00664EA7">
        <w:rPr>
          <w:rFonts w:ascii="Arial" w:hAnsi="Arial" w:cs="Arial"/>
          <w:sz w:val="36"/>
          <w:szCs w:val="36"/>
          <w:u w:val="single"/>
        </w:rPr>
        <w:t xml:space="preserve">Performance Review: </w:t>
      </w:r>
    </w:p>
    <w:p w14:paraId="03F9922C" w14:textId="77777777" w:rsidR="00915304" w:rsidRPr="00664EA7" w:rsidRDefault="00915304" w:rsidP="00915304">
      <w:pPr>
        <w:tabs>
          <w:tab w:val="center" w:pos="4680"/>
        </w:tabs>
        <w:jc w:val="center"/>
        <w:rPr>
          <w:rFonts w:ascii="Arial" w:hAnsi="Arial" w:cs="Arial"/>
          <w:sz w:val="36"/>
          <w:szCs w:val="36"/>
          <w:u w:val="single"/>
        </w:rPr>
      </w:pPr>
      <w:r w:rsidRPr="00664EA7">
        <w:rPr>
          <w:rFonts w:ascii="Arial" w:hAnsi="Arial" w:cs="Arial"/>
          <w:sz w:val="36"/>
          <w:szCs w:val="36"/>
          <w:u w:val="single"/>
        </w:rPr>
        <w:t>Supervisor/Manager Procedural Checklist</w:t>
      </w:r>
    </w:p>
    <w:p w14:paraId="186946A1" w14:textId="77777777" w:rsidR="00915304" w:rsidRPr="00664EA7" w:rsidRDefault="00915304" w:rsidP="00915304">
      <w:pPr>
        <w:tabs>
          <w:tab w:val="center" w:pos="4680"/>
        </w:tabs>
        <w:rPr>
          <w:rFonts w:ascii="Arial" w:hAnsi="Arial" w:cs="Arial"/>
          <w:sz w:val="24"/>
        </w:rPr>
      </w:pPr>
    </w:p>
    <w:p w14:paraId="19C73B26" w14:textId="77777777" w:rsidR="00915304" w:rsidRPr="00664EA7" w:rsidRDefault="00915304" w:rsidP="00915304">
      <w:pPr>
        <w:tabs>
          <w:tab w:val="center" w:pos="4680"/>
        </w:tabs>
        <w:rPr>
          <w:rFonts w:ascii="Arial" w:hAnsi="Arial" w:cs="Arial"/>
          <w:sz w:val="24"/>
        </w:rPr>
      </w:pPr>
    </w:p>
    <w:p w14:paraId="0B34DE2D" w14:textId="77777777" w:rsidR="00915304" w:rsidRPr="00664EA7" w:rsidRDefault="00915304" w:rsidP="00915304">
      <w:pPr>
        <w:tabs>
          <w:tab w:val="center" w:pos="4680"/>
        </w:tabs>
        <w:rPr>
          <w:rFonts w:ascii="Arial" w:hAnsi="Arial" w:cs="Arial"/>
          <w:b/>
          <w:szCs w:val="20"/>
        </w:rPr>
      </w:pPr>
      <w:r w:rsidRPr="00664EA7">
        <w:rPr>
          <w:rFonts w:ascii="Arial" w:hAnsi="Arial" w:cs="Arial"/>
          <w:b/>
          <w:szCs w:val="20"/>
        </w:rPr>
        <w:t>Prior to performance review meeting</w:t>
      </w:r>
    </w:p>
    <w:p w14:paraId="063C0EC3" w14:textId="77777777" w:rsidR="00915304" w:rsidRPr="00664EA7" w:rsidRDefault="00915304" w:rsidP="00915304">
      <w:pPr>
        <w:tabs>
          <w:tab w:val="center" w:pos="4680"/>
        </w:tabs>
        <w:rPr>
          <w:rFonts w:ascii="Arial" w:hAnsi="Arial" w:cs="Arial"/>
          <w:b/>
          <w:szCs w:val="20"/>
        </w:rPr>
      </w:pPr>
    </w:p>
    <w:p w14:paraId="490EFAF9"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Advise employee that performance review is due.</w:t>
      </w:r>
    </w:p>
    <w:p w14:paraId="5EBEFBC5"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Provide the employee with a copy of the performance review form.</w:t>
      </w:r>
    </w:p>
    <w:p w14:paraId="5FCDA22F"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Set time and date for which the employee is to submit completed performance review forms.</w:t>
      </w:r>
    </w:p>
    <w:p w14:paraId="6ED3DB4F"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 xml:space="preserve">Set time, date, and place for the performance review meeting. </w:t>
      </w:r>
    </w:p>
    <w:p w14:paraId="509157AA" w14:textId="77777777" w:rsidR="00915304" w:rsidRPr="00664EA7" w:rsidRDefault="00915304" w:rsidP="00915304">
      <w:pPr>
        <w:tabs>
          <w:tab w:val="center" w:pos="4680"/>
        </w:tabs>
        <w:rPr>
          <w:rFonts w:ascii="Arial" w:hAnsi="Arial" w:cs="Arial"/>
          <w:szCs w:val="20"/>
        </w:rPr>
      </w:pPr>
    </w:p>
    <w:p w14:paraId="72DCF93C" w14:textId="77777777" w:rsidR="00915304" w:rsidRPr="00664EA7" w:rsidRDefault="00915304" w:rsidP="00915304">
      <w:pPr>
        <w:tabs>
          <w:tab w:val="center" w:pos="4680"/>
        </w:tabs>
        <w:rPr>
          <w:rFonts w:ascii="Arial" w:hAnsi="Arial" w:cs="Arial"/>
          <w:szCs w:val="20"/>
        </w:rPr>
      </w:pPr>
    </w:p>
    <w:p w14:paraId="225262E4" w14:textId="77777777" w:rsidR="00915304" w:rsidRPr="00664EA7" w:rsidRDefault="00915304" w:rsidP="00915304">
      <w:pPr>
        <w:tabs>
          <w:tab w:val="center" w:pos="4680"/>
        </w:tabs>
        <w:rPr>
          <w:rFonts w:ascii="Arial" w:hAnsi="Arial" w:cs="Arial"/>
          <w:b/>
          <w:szCs w:val="20"/>
        </w:rPr>
      </w:pPr>
      <w:r w:rsidRPr="00664EA7">
        <w:rPr>
          <w:rFonts w:ascii="Arial" w:hAnsi="Arial" w:cs="Arial"/>
          <w:b/>
          <w:szCs w:val="20"/>
        </w:rPr>
        <w:t>During the performance review meeting</w:t>
      </w:r>
    </w:p>
    <w:p w14:paraId="4DA8947A" w14:textId="77777777" w:rsidR="00915304" w:rsidRPr="00664EA7" w:rsidRDefault="00915304" w:rsidP="00915304">
      <w:pPr>
        <w:tabs>
          <w:tab w:val="center" w:pos="4680"/>
        </w:tabs>
        <w:rPr>
          <w:rFonts w:ascii="Arial" w:hAnsi="Arial" w:cs="Arial"/>
          <w:b/>
          <w:szCs w:val="20"/>
        </w:rPr>
      </w:pPr>
    </w:p>
    <w:p w14:paraId="5754E961"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Review, with the employee, all ratings and make revisions if necessary</w:t>
      </w:r>
    </w:p>
    <w:p w14:paraId="6F8A1F01"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Accurately docum</w:t>
      </w:r>
      <w:r w:rsidR="00AD2953" w:rsidRPr="00664EA7">
        <w:rPr>
          <w:rFonts w:ascii="Arial" w:hAnsi="Arial" w:cs="Arial"/>
          <w:szCs w:val="20"/>
        </w:rPr>
        <w:t>ent all employee ratings of 1, 2</w:t>
      </w:r>
      <w:r w:rsidRPr="00664EA7">
        <w:rPr>
          <w:rFonts w:ascii="Arial" w:hAnsi="Arial" w:cs="Arial"/>
          <w:szCs w:val="20"/>
        </w:rPr>
        <w:t xml:space="preserve"> and 5. </w:t>
      </w:r>
    </w:p>
    <w:p w14:paraId="20D4515E" w14:textId="77777777" w:rsidR="00AD2953" w:rsidRPr="00664EA7" w:rsidRDefault="00915304" w:rsidP="00AD2953">
      <w:pPr>
        <w:tabs>
          <w:tab w:val="center" w:pos="4680"/>
        </w:tabs>
        <w:ind w:left="360" w:hanging="360"/>
        <w:rPr>
          <w:rFonts w:ascii="Arial" w:hAnsi="Arial" w:cs="Arial"/>
          <w:szCs w:val="20"/>
        </w:rPr>
      </w:pPr>
      <w:r w:rsidRPr="00664EA7">
        <w:rPr>
          <w:rFonts w:ascii="Arial" w:hAnsi="Arial" w:cs="Arial"/>
          <w:b/>
          <w:szCs w:val="20"/>
        </w:rPr>
        <w:t xml:space="preserve">___ </w:t>
      </w:r>
      <w:r w:rsidRPr="00664EA7">
        <w:rPr>
          <w:rFonts w:ascii="Arial" w:hAnsi="Arial" w:cs="Arial"/>
          <w:szCs w:val="20"/>
        </w:rPr>
        <w:t>Discuss each goal or objective established for the employee. (Use job descriptions as a guide</w:t>
      </w:r>
    </w:p>
    <w:p w14:paraId="0C423B20" w14:textId="77777777" w:rsidR="00915304" w:rsidRPr="00664EA7" w:rsidRDefault="00AD2953" w:rsidP="00AD2953">
      <w:pPr>
        <w:tabs>
          <w:tab w:val="center" w:pos="4680"/>
        </w:tabs>
        <w:ind w:left="360" w:hanging="360"/>
        <w:rPr>
          <w:rFonts w:ascii="Arial" w:hAnsi="Arial" w:cs="Arial"/>
          <w:szCs w:val="20"/>
        </w:rPr>
      </w:pPr>
      <w:r w:rsidRPr="00664EA7">
        <w:rPr>
          <w:rFonts w:ascii="Arial" w:hAnsi="Arial" w:cs="Arial"/>
          <w:b/>
          <w:szCs w:val="20"/>
        </w:rPr>
        <w:t xml:space="preserve">   </w:t>
      </w:r>
      <w:r w:rsidR="00915304" w:rsidRPr="00664EA7">
        <w:rPr>
          <w:rFonts w:ascii="Arial" w:hAnsi="Arial" w:cs="Arial"/>
          <w:szCs w:val="20"/>
        </w:rPr>
        <w:t xml:space="preserve"> </w:t>
      </w:r>
      <w:r w:rsidRPr="00664EA7">
        <w:rPr>
          <w:rFonts w:ascii="Arial" w:hAnsi="Arial" w:cs="Arial"/>
          <w:szCs w:val="20"/>
        </w:rPr>
        <w:t xml:space="preserve">    </w:t>
      </w:r>
      <w:r w:rsidR="00915304" w:rsidRPr="00664EA7">
        <w:rPr>
          <w:rFonts w:ascii="Arial" w:hAnsi="Arial" w:cs="Arial"/>
          <w:szCs w:val="20"/>
        </w:rPr>
        <w:t xml:space="preserve">if possible. </w:t>
      </w:r>
    </w:p>
    <w:p w14:paraId="63E2E209"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Clarify all areas of agreement and define areas of disagreement.</w:t>
      </w:r>
    </w:p>
    <w:p w14:paraId="120661F1"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Discuss all positive skills, traits, accomplishments, improvements, etc.</w:t>
      </w:r>
    </w:p>
    <w:p w14:paraId="19E818E5"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Commend specific employee accomplishments.</w:t>
      </w:r>
    </w:p>
    <w:p w14:paraId="780FC176"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 xml:space="preserve">Provide a constructive account of what you think of the employee’s potential and ability. </w:t>
      </w:r>
    </w:p>
    <w:p w14:paraId="0F7DB585"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Identify all areas where improvement is required.</w:t>
      </w:r>
    </w:p>
    <w:p w14:paraId="64A96749"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Make and agree upon training and development recommendations.</w:t>
      </w:r>
    </w:p>
    <w:p w14:paraId="51EC4FA8"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Indicate consequences for non compliance.</w:t>
      </w:r>
    </w:p>
    <w:p w14:paraId="71B8CEB3"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Set Specific, Measurable, Attainable, Realistic goals which are Time bound.</w:t>
      </w:r>
    </w:p>
    <w:p w14:paraId="59DE8DBB"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Determine whether an interim evaluation is needed to address urgent performance issues.</w:t>
      </w:r>
    </w:p>
    <w:p w14:paraId="49F01D91"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Indicate approximate time of next appraisal, or interim evaluation, if necessary.</w:t>
      </w:r>
    </w:p>
    <w:p w14:paraId="1BAB2D54"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Reiterate specific expectations.</w:t>
      </w:r>
    </w:p>
    <w:p w14:paraId="10F6A757"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Inquire whether the employee has any questions or issues he or she would like to discuss.</w:t>
      </w:r>
    </w:p>
    <w:p w14:paraId="617E7471"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 xml:space="preserve">Thank the employee for his or her contributions and anticipated effort. </w:t>
      </w:r>
    </w:p>
    <w:p w14:paraId="4B4609F6" w14:textId="77777777" w:rsidR="00915304" w:rsidRPr="00664EA7" w:rsidRDefault="00915304" w:rsidP="00915304">
      <w:pPr>
        <w:tabs>
          <w:tab w:val="center" w:pos="4680"/>
        </w:tabs>
        <w:rPr>
          <w:rFonts w:ascii="Arial" w:hAnsi="Arial" w:cs="Arial"/>
          <w:szCs w:val="20"/>
        </w:rPr>
      </w:pPr>
    </w:p>
    <w:p w14:paraId="58F90652" w14:textId="77777777" w:rsidR="00915304" w:rsidRPr="00664EA7" w:rsidRDefault="00915304" w:rsidP="00915304">
      <w:pPr>
        <w:tabs>
          <w:tab w:val="center" w:pos="4680"/>
        </w:tabs>
        <w:rPr>
          <w:rFonts w:ascii="Arial" w:hAnsi="Arial" w:cs="Arial"/>
          <w:szCs w:val="20"/>
        </w:rPr>
      </w:pPr>
    </w:p>
    <w:p w14:paraId="64745D77" w14:textId="77777777" w:rsidR="00915304" w:rsidRPr="00664EA7" w:rsidRDefault="00915304" w:rsidP="00915304">
      <w:pPr>
        <w:tabs>
          <w:tab w:val="center" w:pos="4680"/>
        </w:tabs>
        <w:rPr>
          <w:rFonts w:ascii="Arial" w:hAnsi="Arial" w:cs="Arial"/>
          <w:b/>
          <w:szCs w:val="20"/>
        </w:rPr>
      </w:pPr>
      <w:r w:rsidRPr="00664EA7">
        <w:rPr>
          <w:rFonts w:ascii="Arial" w:hAnsi="Arial" w:cs="Arial"/>
          <w:b/>
          <w:szCs w:val="20"/>
        </w:rPr>
        <w:t>After the performance review meeting</w:t>
      </w:r>
    </w:p>
    <w:p w14:paraId="5F328ABA" w14:textId="77777777" w:rsidR="00915304" w:rsidRPr="00664EA7" w:rsidRDefault="00915304" w:rsidP="00915304">
      <w:pPr>
        <w:tabs>
          <w:tab w:val="center" w:pos="4680"/>
        </w:tabs>
        <w:rPr>
          <w:rFonts w:ascii="Arial" w:hAnsi="Arial" w:cs="Arial"/>
          <w:b/>
          <w:szCs w:val="20"/>
        </w:rPr>
      </w:pPr>
    </w:p>
    <w:p w14:paraId="3100DC03"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Complete the final performance review form, summarize results, and sign the form.</w:t>
      </w:r>
    </w:p>
    <w:p w14:paraId="09051BC9"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Obtain all required signatures</w:t>
      </w:r>
    </w:p>
    <w:p w14:paraId="2407A671"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 xml:space="preserve">Provide a copy of the signed performance review form to the employee. </w:t>
      </w:r>
    </w:p>
    <w:p w14:paraId="54890E46" w14:textId="77777777" w:rsidR="00915304" w:rsidRPr="00664EA7" w:rsidRDefault="00915304" w:rsidP="00915304">
      <w:pPr>
        <w:tabs>
          <w:tab w:val="center" w:pos="4680"/>
        </w:tabs>
        <w:rPr>
          <w:rFonts w:ascii="Arial" w:hAnsi="Arial" w:cs="Arial"/>
          <w:sz w:val="22"/>
          <w:szCs w:val="22"/>
        </w:rPr>
      </w:pPr>
      <w:r w:rsidRPr="00664EA7">
        <w:rPr>
          <w:rFonts w:ascii="Arial" w:hAnsi="Arial" w:cs="Arial"/>
          <w:b/>
          <w:szCs w:val="20"/>
        </w:rPr>
        <w:t xml:space="preserve">___ </w:t>
      </w:r>
      <w:r w:rsidRPr="00664EA7">
        <w:rPr>
          <w:rFonts w:ascii="Arial" w:hAnsi="Arial" w:cs="Arial"/>
          <w:szCs w:val="20"/>
        </w:rPr>
        <w:t>Send completed performance review form to Human resources.</w:t>
      </w:r>
      <w:r w:rsidRPr="00664EA7">
        <w:rPr>
          <w:rFonts w:ascii="Arial" w:hAnsi="Arial" w:cs="Arial"/>
          <w:sz w:val="22"/>
          <w:szCs w:val="22"/>
        </w:rPr>
        <w:t xml:space="preserve"> </w:t>
      </w:r>
    </w:p>
    <w:p w14:paraId="28F56960" w14:textId="77777777" w:rsidR="00915304" w:rsidRPr="00664EA7" w:rsidRDefault="00915304" w:rsidP="00915304">
      <w:pPr>
        <w:tabs>
          <w:tab w:val="center" w:pos="4680"/>
        </w:tabs>
        <w:ind w:left="360"/>
        <w:rPr>
          <w:rFonts w:ascii="Arial" w:hAnsi="Arial" w:cs="Arial"/>
          <w:sz w:val="22"/>
          <w:szCs w:val="22"/>
        </w:rPr>
      </w:pPr>
    </w:p>
    <w:p w14:paraId="69D84876" w14:textId="77777777" w:rsidR="00915304" w:rsidRPr="00664EA7" w:rsidRDefault="00915304" w:rsidP="00915304">
      <w:pPr>
        <w:tabs>
          <w:tab w:val="center" w:pos="4680"/>
        </w:tabs>
        <w:ind w:left="360"/>
        <w:rPr>
          <w:rFonts w:ascii="Arial" w:hAnsi="Arial" w:cs="Arial"/>
          <w:sz w:val="24"/>
        </w:rPr>
      </w:pPr>
    </w:p>
    <w:p w14:paraId="2960C6BD" w14:textId="77777777" w:rsidR="00915304" w:rsidRPr="00664EA7" w:rsidRDefault="00915304" w:rsidP="00915304">
      <w:pPr>
        <w:tabs>
          <w:tab w:val="center" w:pos="4680"/>
        </w:tabs>
        <w:ind w:left="360"/>
        <w:rPr>
          <w:rFonts w:ascii="Arial" w:hAnsi="Arial" w:cs="Arial"/>
          <w:sz w:val="24"/>
        </w:rPr>
      </w:pPr>
    </w:p>
    <w:p w14:paraId="00B4FB68" w14:textId="77777777" w:rsidR="00915304" w:rsidRPr="00664EA7" w:rsidRDefault="00915304" w:rsidP="00915304">
      <w:pPr>
        <w:tabs>
          <w:tab w:val="center" w:pos="4680"/>
        </w:tabs>
        <w:ind w:left="360"/>
        <w:rPr>
          <w:rFonts w:ascii="Arial" w:hAnsi="Arial" w:cs="Arial"/>
          <w:sz w:val="24"/>
        </w:rPr>
      </w:pPr>
    </w:p>
    <w:p w14:paraId="3A1D87D8" w14:textId="77777777" w:rsidR="00915304" w:rsidRPr="00664EA7" w:rsidRDefault="00915304" w:rsidP="00664EA7">
      <w:pPr>
        <w:tabs>
          <w:tab w:val="center" w:pos="4680"/>
        </w:tabs>
        <w:rPr>
          <w:rFonts w:ascii="Arial" w:hAnsi="Arial" w:cs="Arial"/>
          <w:sz w:val="24"/>
        </w:rPr>
      </w:pPr>
    </w:p>
    <w:p w14:paraId="19F132C1" w14:textId="77777777" w:rsidR="00915304" w:rsidRPr="00664EA7" w:rsidRDefault="00915304" w:rsidP="00915304">
      <w:pPr>
        <w:tabs>
          <w:tab w:val="center" w:pos="4680"/>
        </w:tabs>
        <w:rPr>
          <w:rFonts w:ascii="Arial" w:hAnsi="Arial" w:cs="Arial"/>
          <w:sz w:val="36"/>
          <w:szCs w:val="36"/>
          <w:u w:val="single"/>
        </w:rPr>
      </w:pPr>
    </w:p>
    <w:p w14:paraId="5534C76A" w14:textId="77777777" w:rsidR="00915304" w:rsidRPr="00664EA7" w:rsidRDefault="00915304" w:rsidP="00915304">
      <w:pPr>
        <w:tabs>
          <w:tab w:val="center" w:pos="4680"/>
        </w:tabs>
        <w:ind w:left="360"/>
        <w:jc w:val="center"/>
        <w:rPr>
          <w:rFonts w:ascii="Arial" w:hAnsi="Arial" w:cs="Arial"/>
          <w:sz w:val="36"/>
          <w:szCs w:val="36"/>
          <w:u w:val="single"/>
        </w:rPr>
      </w:pPr>
      <w:r w:rsidRPr="00664EA7">
        <w:rPr>
          <w:rFonts w:ascii="Arial" w:hAnsi="Arial" w:cs="Arial"/>
          <w:sz w:val="36"/>
          <w:szCs w:val="36"/>
          <w:u w:val="single"/>
        </w:rPr>
        <w:t xml:space="preserve">Performance Review: </w:t>
      </w:r>
    </w:p>
    <w:p w14:paraId="64D31B47" w14:textId="77777777" w:rsidR="00915304" w:rsidRPr="00664EA7" w:rsidRDefault="00915304" w:rsidP="00915304">
      <w:pPr>
        <w:tabs>
          <w:tab w:val="center" w:pos="4680"/>
        </w:tabs>
        <w:ind w:left="360"/>
        <w:jc w:val="center"/>
        <w:rPr>
          <w:rFonts w:ascii="Arial" w:hAnsi="Arial" w:cs="Arial"/>
          <w:sz w:val="36"/>
          <w:szCs w:val="36"/>
          <w:u w:val="single"/>
        </w:rPr>
      </w:pPr>
      <w:r w:rsidRPr="00664EA7">
        <w:rPr>
          <w:rFonts w:ascii="Arial" w:hAnsi="Arial" w:cs="Arial"/>
          <w:sz w:val="36"/>
          <w:szCs w:val="36"/>
          <w:u w:val="single"/>
        </w:rPr>
        <w:t>Employee Procedural Checklist</w:t>
      </w:r>
    </w:p>
    <w:p w14:paraId="11CA509B" w14:textId="77777777" w:rsidR="00915304" w:rsidRPr="00664EA7" w:rsidRDefault="00915304" w:rsidP="00915304">
      <w:pPr>
        <w:tabs>
          <w:tab w:val="center" w:pos="4680"/>
        </w:tabs>
        <w:ind w:left="360"/>
        <w:rPr>
          <w:rFonts w:ascii="Arial" w:hAnsi="Arial" w:cs="Arial"/>
          <w:b/>
          <w:sz w:val="22"/>
          <w:szCs w:val="22"/>
        </w:rPr>
      </w:pPr>
    </w:p>
    <w:p w14:paraId="19830DAC" w14:textId="77777777" w:rsidR="00915304" w:rsidRPr="00664EA7" w:rsidRDefault="00915304" w:rsidP="00915304">
      <w:pPr>
        <w:tabs>
          <w:tab w:val="center" w:pos="4680"/>
        </w:tabs>
        <w:rPr>
          <w:rFonts w:ascii="Arial" w:hAnsi="Arial" w:cs="Arial"/>
          <w:b/>
          <w:sz w:val="22"/>
          <w:szCs w:val="22"/>
        </w:rPr>
      </w:pPr>
    </w:p>
    <w:p w14:paraId="53B03E46" w14:textId="77777777" w:rsidR="00915304" w:rsidRPr="00664EA7" w:rsidRDefault="00915304" w:rsidP="00915304">
      <w:pPr>
        <w:tabs>
          <w:tab w:val="center" w:pos="4680"/>
        </w:tabs>
        <w:rPr>
          <w:rFonts w:ascii="Arial" w:hAnsi="Arial" w:cs="Arial"/>
          <w:szCs w:val="20"/>
        </w:rPr>
      </w:pPr>
      <w:r w:rsidRPr="00664EA7">
        <w:rPr>
          <w:rFonts w:ascii="Arial" w:hAnsi="Arial" w:cs="Arial"/>
          <w:szCs w:val="20"/>
        </w:rPr>
        <w:t>For the Employee: To be given to the employee prior to the performance appraisal interview.</w:t>
      </w:r>
    </w:p>
    <w:p w14:paraId="2B51E583" w14:textId="77777777" w:rsidR="00915304" w:rsidRPr="00664EA7" w:rsidRDefault="00915304" w:rsidP="00915304">
      <w:pPr>
        <w:tabs>
          <w:tab w:val="center" w:pos="4680"/>
        </w:tabs>
        <w:rPr>
          <w:rFonts w:ascii="Arial" w:hAnsi="Arial" w:cs="Arial"/>
          <w:b/>
          <w:szCs w:val="20"/>
        </w:rPr>
      </w:pPr>
    </w:p>
    <w:p w14:paraId="7FDEA382" w14:textId="77777777" w:rsidR="00915304" w:rsidRPr="00664EA7" w:rsidRDefault="00915304" w:rsidP="00915304">
      <w:pPr>
        <w:tabs>
          <w:tab w:val="center" w:pos="4680"/>
        </w:tabs>
        <w:rPr>
          <w:rFonts w:ascii="Arial" w:hAnsi="Arial" w:cs="Arial"/>
          <w:b/>
          <w:szCs w:val="20"/>
        </w:rPr>
      </w:pPr>
    </w:p>
    <w:p w14:paraId="1B33B906" w14:textId="77777777" w:rsidR="00915304" w:rsidRPr="00664EA7" w:rsidRDefault="00915304" w:rsidP="00915304">
      <w:pPr>
        <w:tabs>
          <w:tab w:val="center" w:pos="4680"/>
        </w:tabs>
        <w:rPr>
          <w:rFonts w:ascii="Arial" w:hAnsi="Arial" w:cs="Arial"/>
          <w:b/>
          <w:szCs w:val="20"/>
        </w:rPr>
      </w:pPr>
      <w:r w:rsidRPr="00664EA7">
        <w:rPr>
          <w:rFonts w:ascii="Arial" w:hAnsi="Arial" w:cs="Arial"/>
          <w:b/>
          <w:szCs w:val="20"/>
        </w:rPr>
        <w:t>Before the performance review meeting</w:t>
      </w:r>
    </w:p>
    <w:p w14:paraId="2A4DEC54" w14:textId="77777777" w:rsidR="00915304" w:rsidRPr="00664EA7" w:rsidRDefault="00915304" w:rsidP="00915304">
      <w:pPr>
        <w:tabs>
          <w:tab w:val="center" w:pos="4680"/>
        </w:tabs>
        <w:rPr>
          <w:rFonts w:ascii="Arial" w:hAnsi="Arial" w:cs="Arial"/>
          <w:szCs w:val="20"/>
        </w:rPr>
      </w:pPr>
    </w:p>
    <w:p w14:paraId="0A70217E"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Complete the “employee completion” section of the performance review form.</w:t>
      </w:r>
    </w:p>
    <w:p w14:paraId="0AC1A37C"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Submit to supervisor by the predetermined time and date.</w:t>
      </w:r>
    </w:p>
    <w:p w14:paraId="41A9952D" w14:textId="77777777" w:rsidR="00915304" w:rsidRPr="00664EA7" w:rsidRDefault="00915304" w:rsidP="00915304">
      <w:pPr>
        <w:tabs>
          <w:tab w:val="center" w:pos="4680"/>
        </w:tabs>
        <w:ind w:left="360"/>
        <w:rPr>
          <w:rFonts w:ascii="Arial" w:hAnsi="Arial" w:cs="Arial"/>
          <w:b/>
          <w:szCs w:val="20"/>
        </w:rPr>
      </w:pPr>
    </w:p>
    <w:p w14:paraId="21CCC3FB" w14:textId="77777777" w:rsidR="00915304" w:rsidRPr="00664EA7" w:rsidRDefault="00915304" w:rsidP="00915304">
      <w:pPr>
        <w:tabs>
          <w:tab w:val="center" w:pos="4680"/>
        </w:tabs>
        <w:ind w:left="360"/>
        <w:rPr>
          <w:rFonts w:ascii="Arial" w:hAnsi="Arial" w:cs="Arial"/>
          <w:b/>
          <w:szCs w:val="20"/>
        </w:rPr>
      </w:pPr>
    </w:p>
    <w:p w14:paraId="4787257C" w14:textId="77777777" w:rsidR="00915304" w:rsidRPr="00664EA7" w:rsidRDefault="00915304" w:rsidP="00915304">
      <w:pPr>
        <w:tabs>
          <w:tab w:val="center" w:pos="4680"/>
        </w:tabs>
        <w:rPr>
          <w:rFonts w:ascii="Arial" w:hAnsi="Arial" w:cs="Arial"/>
          <w:b/>
          <w:szCs w:val="20"/>
        </w:rPr>
      </w:pPr>
      <w:r w:rsidRPr="00664EA7">
        <w:rPr>
          <w:rFonts w:ascii="Arial" w:hAnsi="Arial" w:cs="Arial"/>
          <w:b/>
          <w:szCs w:val="20"/>
        </w:rPr>
        <w:t>During the performance review meeting</w:t>
      </w:r>
    </w:p>
    <w:p w14:paraId="26B5F3D2" w14:textId="77777777" w:rsidR="00915304" w:rsidRPr="00664EA7" w:rsidRDefault="00915304" w:rsidP="00915304">
      <w:pPr>
        <w:tabs>
          <w:tab w:val="center" w:pos="4680"/>
        </w:tabs>
        <w:rPr>
          <w:rFonts w:ascii="Arial" w:hAnsi="Arial" w:cs="Arial"/>
          <w:b/>
          <w:szCs w:val="20"/>
        </w:rPr>
      </w:pPr>
    </w:p>
    <w:p w14:paraId="2D5776BD"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Be physically and mentally prepared</w:t>
      </w:r>
    </w:p>
    <w:p w14:paraId="0F72F406"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Be open and honest</w:t>
      </w:r>
    </w:p>
    <w:p w14:paraId="480848F8" w14:textId="77777777" w:rsidR="00915304" w:rsidRPr="00664EA7" w:rsidRDefault="00915304" w:rsidP="00915304">
      <w:pPr>
        <w:tabs>
          <w:tab w:val="center" w:pos="4680"/>
        </w:tabs>
        <w:rPr>
          <w:rFonts w:ascii="Arial" w:hAnsi="Arial" w:cs="Arial"/>
          <w:szCs w:val="20"/>
        </w:rPr>
      </w:pPr>
      <w:r w:rsidRPr="00664EA7">
        <w:rPr>
          <w:rFonts w:ascii="Arial" w:hAnsi="Arial" w:cs="Arial"/>
          <w:b/>
          <w:szCs w:val="20"/>
        </w:rPr>
        <w:t xml:space="preserve">___ </w:t>
      </w:r>
      <w:r w:rsidRPr="00664EA7">
        <w:rPr>
          <w:rFonts w:ascii="Arial" w:hAnsi="Arial" w:cs="Arial"/>
          <w:szCs w:val="20"/>
        </w:rPr>
        <w:t>Communicate main points clear and precise</w:t>
      </w:r>
    </w:p>
    <w:p w14:paraId="00E4342E" w14:textId="77777777" w:rsidR="00915304" w:rsidRPr="00664EA7" w:rsidRDefault="00915304" w:rsidP="00915304">
      <w:pPr>
        <w:tabs>
          <w:tab w:val="center" w:pos="4680"/>
        </w:tabs>
        <w:rPr>
          <w:rFonts w:ascii="Arial" w:hAnsi="Arial" w:cs="Arial"/>
          <w:b/>
          <w:szCs w:val="20"/>
        </w:rPr>
      </w:pPr>
    </w:p>
    <w:p w14:paraId="4DB27345" w14:textId="77777777" w:rsidR="00915304" w:rsidRPr="00664EA7" w:rsidRDefault="00915304" w:rsidP="00915304">
      <w:pPr>
        <w:tabs>
          <w:tab w:val="center" w:pos="4680"/>
        </w:tabs>
        <w:rPr>
          <w:rFonts w:ascii="Arial" w:hAnsi="Arial" w:cs="Arial"/>
          <w:b/>
          <w:szCs w:val="20"/>
        </w:rPr>
      </w:pPr>
    </w:p>
    <w:p w14:paraId="51FCFE80" w14:textId="77777777" w:rsidR="00915304" w:rsidRPr="00664EA7" w:rsidRDefault="00915304" w:rsidP="00915304">
      <w:pPr>
        <w:tabs>
          <w:tab w:val="center" w:pos="4680"/>
        </w:tabs>
        <w:rPr>
          <w:rFonts w:ascii="Arial" w:hAnsi="Arial" w:cs="Arial"/>
          <w:b/>
          <w:szCs w:val="20"/>
        </w:rPr>
      </w:pPr>
      <w:r w:rsidRPr="00664EA7">
        <w:rPr>
          <w:rFonts w:ascii="Arial" w:hAnsi="Arial" w:cs="Arial"/>
          <w:b/>
          <w:szCs w:val="20"/>
        </w:rPr>
        <w:t>After the performance review meeting</w:t>
      </w:r>
    </w:p>
    <w:p w14:paraId="71BC5109" w14:textId="77777777" w:rsidR="00915304" w:rsidRPr="00664EA7" w:rsidRDefault="00915304" w:rsidP="00915304">
      <w:pPr>
        <w:tabs>
          <w:tab w:val="center" w:pos="4680"/>
        </w:tabs>
        <w:rPr>
          <w:rFonts w:ascii="Arial" w:hAnsi="Arial" w:cs="Arial"/>
          <w:b/>
          <w:szCs w:val="20"/>
        </w:rPr>
      </w:pPr>
    </w:p>
    <w:p w14:paraId="607DAC9F" w14:textId="77777777" w:rsidR="00915304" w:rsidRPr="00664EA7" w:rsidRDefault="00915304" w:rsidP="00915304">
      <w:pPr>
        <w:tabs>
          <w:tab w:val="center" w:pos="4680"/>
        </w:tabs>
        <w:ind w:left="540" w:hanging="540"/>
        <w:rPr>
          <w:rFonts w:ascii="Arial" w:hAnsi="Arial" w:cs="Arial"/>
          <w:szCs w:val="20"/>
        </w:rPr>
      </w:pPr>
      <w:r w:rsidRPr="00664EA7">
        <w:rPr>
          <w:rFonts w:ascii="Arial" w:hAnsi="Arial" w:cs="Arial"/>
          <w:b/>
          <w:szCs w:val="20"/>
        </w:rPr>
        <w:t xml:space="preserve">___ </w:t>
      </w:r>
      <w:r w:rsidRPr="00664EA7">
        <w:rPr>
          <w:rFonts w:ascii="Arial" w:hAnsi="Arial" w:cs="Arial"/>
          <w:szCs w:val="20"/>
        </w:rPr>
        <w:t xml:space="preserve">Follow through with the performance agreement brought forth during the performance review. </w:t>
      </w:r>
    </w:p>
    <w:p w14:paraId="50542E65" w14:textId="77777777" w:rsidR="00915304" w:rsidRPr="00664EA7" w:rsidRDefault="00915304" w:rsidP="00915304">
      <w:pPr>
        <w:tabs>
          <w:tab w:val="center" w:pos="4680"/>
        </w:tabs>
        <w:ind w:left="360"/>
        <w:rPr>
          <w:rFonts w:ascii="Arial" w:hAnsi="Arial" w:cs="Arial"/>
          <w:sz w:val="24"/>
        </w:rPr>
      </w:pPr>
    </w:p>
    <w:p w14:paraId="4884C257" w14:textId="77777777" w:rsidR="00915304" w:rsidRPr="00664EA7" w:rsidRDefault="00915304" w:rsidP="00915304">
      <w:pPr>
        <w:tabs>
          <w:tab w:val="center" w:pos="4680"/>
        </w:tabs>
        <w:ind w:left="360"/>
        <w:rPr>
          <w:rFonts w:ascii="Arial" w:hAnsi="Arial" w:cs="Arial"/>
          <w:sz w:val="24"/>
        </w:rPr>
      </w:pPr>
    </w:p>
    <w:p w14:paraId="282061CB" w14:textId="77777777" w:rsidR="00915304" w:rsidRPr="00664EA7" w:rsidRDefault="00915304" w:rsidP="00915304">
      <w:pPr>
        <w:tabs>
          <w:tab w:val="center" w:pos="4680"/>
        </w:tabs>
        <w:ind w:left="360"/>
        <w:rPr>
          <w:rFonts w:ascii="Arial" w:hAnsi="Arial" w:cs="Arial"/>
          <w:sz w:val="24"/>
        </w:rPr>
      </w:pPr>
    </w:p>
    <w:p w14:paraId="7D546895" w14:textId="77777777" w:rsidR="00915304" w:rsidRPr="00664EA7" w:rsidRDefault="00915304" w:rsidP="00915304">
      <w:pPr>
        <w:tabs>
          <w:tab w:val="center" w:pos="4680"/>
        </w:tabs>
        <w:rPr>
          <w:rFonts w:ascii="Arial" w:hAnsi="Arial" w:cs="Arial"/>
          <w:sz w:val="24"/>
        </w:rPr>
      </w:pPr>
    </w:p>
    <w:p w14:paraId="2A3D130B" w14:textId="77777777" w:rsidR="00915304" w:rsidRPr="00664EA7" w:rsidRDefault="00915304" w:rsidP="00915304">
      <w:pPr>
        <w:tabs>
          <w:tab w:val="center" w:pos="4680"/>
        </w:tabs>
        <w:rPr>
          <w:rFonts w:ascii="Arial" w:hAnsi="Arial" w:cs="Arial"/>
          <w:sz w:val="24"/>
        </w:rPr>
      </w:pPr>
    </w:p>
    <w:p w14:paraId="04104AAB" w14:textId="77777777" w:rsidR="00915304" w:rsidRPr="00664EA7" w:rsidRDefault="00915304" w:rsidP="00915304">
      <w:pPr>
        <w:tabs>
          <w:tab w:val="center" w:pos="4680"/>
        </w:tabs>
        <w:jc w:val="center"/>
        <w:rPr>
          <w:rFonts w:ascii="Arial" w:hAnsi="Arial" w:cs="Arial"/>
          <w:b/>
          <w:sz w:val="24"/>
          <w:u w:val="single"/>
        </w:rPr>
      </w:pPr>
    </w:p>
    <w:p w14:paraId="000D220B" w14:textId="77777777" w:rsidR="00915304" w:rsidRPr="00664EA7" w:rsidRDefault="00915304" w:rsidP="00915304">
      <w:pPr>
        <w:tabs>
          <w:tab w:val="center" w:pos="4680"/>
        </w:tabs>
        <w:jc w:val="center"/>
        <w:rPr>
          <w:rFonts w:ascii="Arial" w:hAnsi="Arial" w:cs="Arial"/>
          <w:b/>
          <w:sz w:val="24"/>
          <w:u w:val="single"/>
        </w:rPr>
      </w:pPr>
    </w:p>
    <w:p w14:paraId="12DFC203" w14:textId="77777777" w:rsidR="00915304" w:rsidRPr="00664EA7" w:rsidRDefault="00915304" w:rsidP="00915304">
      <w:pPr>
        <w:tabs>
          <w:tab w:val="center" w:pos="4680"/>
        </w:tabs>
        <w:jc w:val="center"/>
        <w:rPr>
          <w:rFonts w:ascii="Arial" w:hAnsi="Arial" w:cs="Arial"/>
          <w:b/>
          <w:sz w:val="24"/>
          <w:u w:val="single"/>
        </w:rPr>
      </w:pPr>
    </w:p>
    <w:p w14:paraId="2D22A18B" w14:textId="77777777" w:rsidR="00915304" w:rsidRPr="00664EA7" w:rsidRDefault="00915304" w:rsidP="00915304">
      <w:pPr>
        <w:tabs>
          <w:tab w:val="center" w:pos="4680"/>
        </w:tabs>
        <w:jc w:val="center"/>
        <w:rPr>
          <w:rFonts w:ascii="Arial" w:hAnsi="Arial" w:cs="Arial"/>
          <w:b/>
          <w:sz w:val="24"/>
          <w:u w:val="single"/>
        </w:rPr>
      </w:pPr>
    </w:p>
    <w:p w14:paraId="249C1853" w14:textId="77777777" w:rsidR="00864A5E" w:rsidRPr="00664EA7" w:rsidRDefault="00864A5E">
      <w:pPr>
        <w:rPr>
          <w:rFonts w:ascii="Arial" w:hAnsi="Arial" w:cs="Arial"/>
        </w:rPr>
      </w:pPr>
    </w:p>
    <w:sectPr w:rsidR="00864A5E" w:rsidRPr="00664EA7" w:rsidSect="00915304">
      <w:headerReference w:type="default" r:id="rId7"/>
      <w:footerReference w:type="default" r:id="rId8"/>
      <w:pgSz w:w="12240" w:h="15840"/>
      <w:pgMar w:top="1440" w:right="1800" w:bottom="1440" w:left="1800" w:header="720" w:footer="36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23444" w14:textId="77777777" w:rsidR="008F6AF8" w:rsidRDefault="008F6AF8">
      <w:r>
        <w:separator/>
      </w:r>
    </w:p>
  </w:endnote>
  <w:endnote w:type="continuationSeparator" w:id="0">
    <w:p w14:paraId="57906E55" w14:textId="77777777" w:rsidR="008F6AF8" w:rsidRDefault="008F6A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4B3C8" w14:textId="77777777" w:rsidR="00915304" w:rsidRPr="00CF4998" w:rsidRDefault="00915304" w:rsidP="00915304">
    <w:pPr>
      <w:rPr>
        <w:rFonts w:ascii="Verdana" w:hAnsi="Verdana"/>
        <w:color w:val="C0C0C0"/>
        <w:sz w:val="14"/>
        <w:szCs w:val="14"/>
      </w:rPr>
    </w:pPr>
  </w:p>
  <w:p w14:paraId="7841C4D0" w14:textId="77777777" w:rsidR="00915304" w:rsidRDefault="009153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5DECB7" w14:textId="77777777" w:rsidR="008F6AF8" w:rsidRDefault="008F6AF8">
      <w:r>
        <w:separator/>
      </w:r>
    </w:p>
  </w:footnote>
  <w:footnote w:type="continuationSeparator" w:id="0">
    <w:p w14:paraId="0E812A5C" w14:textId="77777777" w:rsidR="008F6AF8" w:rsidRDefault="008F6A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A43A5E" w14:textId="77777777" w:rsidR="0036546D" w:rsidRPr="00664EA7" w:rsidRDefault="0036546D" w:rsidP="0036546D">
    <w:pPr>
      <w:pStyle w:val="Header"/>
      <w:jc w:val="center"/>
      <w:rPr>
        <w:rFonts w:ascii="Arial" w:hAnsi="Arial" w:cs="Arial"/>
      </w:rPr>
    </w:pPr>
    <w:r w:rsidRPr="00664EA7">
      <w:rPr>
        <w:rFonts w:ascii="Arial" w:hAnsi="Arial" w:cs="Arial"/>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555FE716" w14:textId="77777777" w:rsidR="0036546D" w:rsidRPr="00664EA7" w:rsidRDefault="0036546D" w:rsidP="0036546D">
    <w:pPr>
      <w:pStyle w:val="Header"/>
      <w:jc w:val="center"/>
      <w:rPr>
        <w:rFonts w:ascii="Arial" w:hAnsi="Arial" w:cs="Arial"/>
      </w:rPr>
    </w:pPr>
  </w:p>
  <w:p w14:paraId="5B312702" w14:textId="77777777" w:rsidR="0036546D" w:rsidRPr="00664EA7" w:rsidRDefault="0036546D" w:rsidP="0036546D">
    <w:pPr>
      <w:pStyle w:val="Header"/>
      <w:jc w:val="center"/>
      <w:rPr>
        <w:rFonts w:ascii="Arial" w:hAnsi="Arial" w:cs="Arial"/>
        <w:b/>
      </w:rPr>
    </w:pPr>
    <w:r w:rsidRPr="00664EA7">
      <w:rPr>
        <w:rFonts w:ascii="Arial" w:hAnsi="Arial" w:cs="Arial"/>
        <w:b/>
      </w:rPr>
      <w:t xml:space="preserve">YOU SHOULD REMOVE THIS TEXT BEFORE USING THE </w:t>
    </w:r>
    <w:smartTag w:uri="urn:schemas-microsoft-com:office:smarttags" w:element="stockticker">
      <w:r w:rsidRPr="00664EA7">
        <w:rPr>
          <w:rFonts w:ascii="Arial" w:hAnsi="Arial" w:cs="Arial"/>
          <w:b/>
        </w:rPr>
        <w:t>FORM</w:t>
      </w:r>
    </w:smartTag>
    <w:r w:rsidRPr="00664EA7">
      <w:rPr>
        <w:rFonts w:ascii="Arial" w:hAnsi="Arial" w:cs="Arial"/>
        <w:b/>
      </w:rPr>
      <w:t xml:space="preserve"> IN YOUR WORKPLACE</w:t>
    </w:r>
  </w:p>
  <w:p w14:paraId="07B266C6" w14:textId="77777777" w:rsidR="00915304" w:rsidRPr="00664EA7" w:rsidRDefault="00915304">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E403C"/>
    <w:multiLevelType w:val="hybridMultilevel"/>
    <w:tmpl w:val="E82C7A12"/>
    <w:lvl w:ilvl="0" w:tplc="1C7E7702">
      <w:start w:val="1"/>
      <w:numFmt w:val="bullet"/>
      <w:lvlText w:val="o"/>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12A21317"/>
    <w:multiLevelType w:val="hybridMultilevel"/>
    <w:tmpl w:val="F5FC5B0A"/>
    <w:lvl w:ilvl="0" w:tplc="1C7E7702">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E19565E"/>
    <w:multiLevelType w:val="hybridMultilevel"/>
    <w:tmpl w:val="2C66A0F6"/>
    <w:lvl w:ilvl="0" w:tplc="1C7E7702">
      <w:start w:val="1"/>
      <w:numFmt w:val="bullet"/>
      <w:lvlText w:val="o"/>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 w15:restartNumberingAfterBreak="0">
    <w:nsid w:val="2C0628B3"/>
    <w:multiLevelType w:val="hybridMultilevel"/>
    <w:tmpl w:val="165E99D4"/>
    <w:lvl w:ilvl="0" w:tplc="1C7E7702">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203401E"/>
    <w:multiLevelType w:val="hybridMultilevel"/>
    <w:tmpl w:val="76287580"/>
    <w:lvl w:ilvl="0" w:tplc="1C7E7702">
      <w:start w:val="1"/>
      <w:numFmt w:val="bullet"/>
      <w:lvlText w:val="o"/>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 w15:restartNumberingAfterBreak="0">
    <w:nsid w:val="577A3C2A"/>
    <w:multiLevelType w:val="hybridMultilevel"/>
    <w:tmpl w:val="B1C43742"/>
    <w:lvl w:ilvl="0" w:tplc="1C7E7702">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5"/>
  </w:num>
  <w:num w:numId="3">
    <w:abstractNumId w:val="3"/>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zAztTQxNDMyNLVQ0lEKTi0uzszPAykwqgUAHV4E/CwAAAA="/>
  </w:docVars>
  <w:rsids>
    <w:rsidRoot w:val="0029512D"/>
    <w:rsid w:val="0029512D"/>
    <w:rsid w:val="0036546D"/>
    <w:rsid w:val="00383CAA"/>
    <w:rsid w:val="00383D57"/>
    <w:rsid w:val="00664EA7"/>
    <w:rsid w:val="007D62C1"/>
    <w:rsid w:val="00864A5E"/>
    <w:rsid w:val="008A7480"/>
    <w:rsid w:val="008F6AF8"/>
    <w:rsid w:val="00915304"/>
    <w:rsid w:val="00A41162"/>
    <w:rsid w:val="00AD2953"/>
    <w:rsid w:val="00B35661"/>
    <w:rsid w:val="00CD143E"/>
    <w:rsid w:val="00F933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5B1D9A52"/>
  <w15:chartTrackingRefBased/>
  <w15:docId w15:val="{2A1880FF-8B7F-4DFF-8EE2-E5BCE30DF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5304"/>
    <w:pPr>
      <w:widowControl w:val="0"/>
      <w:autoSpaceDE w:val="0"/>
      <w:autoSpaceDN w:val="0"/>
      <w:adjustRightInd w:val="0"/>
    </w:pPr>
    <w:rPr>
      <w:rFonts w:ascii="Courier New" w:hAnsi="Courier New"/>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915304"/>
    <w:pPr>
      <w:tabs>
        <w:tab w:val="center" w:pos="4320"/>
        <w:tab w:val="right" w:pos="8640"/>
      </w:tabs>
    </w:pPr>
  </w:style>
  <w:style w:type="paragraph" w:styleId="Footer">
    <w:name w:val="footer"/>
    <w:basedOn w:val="Normal"/>
    <w:rsid w:val="00915304"/>
    <w:pPr>
      <w:tabs>
        <w:tab w:val="center" w:pos="4320"/>
        <w:tab w:val="right" w:pos="8640"/>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5355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77</Words>
  <Characters>215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Performance Review: </vt:lpstr>
    </vt:vector>
  </TitlesOfParts>
  <Manager/>
  <Company>HRinterax, Inc.</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Review: </dc:title>
  <dc:subject/>
  <dc:creator>Rebecca Morris</dc:creator>
  <cp:keywords/>
  <dc:description/>
  <cp:lastModifiedBy>Johnson, Mariana (ES)</cp:lastModifiedBy>
  <cp:revision>2</cp:revision>
  <dcterms:created xsi:type="dcterms:W3CDTF">2022-09-14T20:26:00Z</dcterms:created>
  <dcterms:modified xsi:type="dcterms:W3CDTF">2022-09-14T20:26:00Z</dcterms:modified>
  <cp:category/>
</cp:coreProperties>
</file>